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1794E" w14:textId="77777777" w:rsidR="00EF30FB" w:rsidRPr="005D3472" w:rsidRDefault="00EF30FB" w:rsidP="00EF30FB">
      <w:pPr>
        <w:ind w:left="-113"/>
        <w:jc w:val="right"/>
        <w:rPr>
          <w:b/>
          <w:sz w:val="14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07"/>
        <w:gridCol w:w="7055"/>
      </w:tblGrid>
      <w:tr w:rsidR="00EF30FB" w:rsidRPr="00572638" w14:paraId="2E244520" w14:textId="77777777" w:rsidTr="00EF30FB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774AF" w14:textId="77777777" w:rsidR="00EF30FB" w:rsidRPr="00EF30FB" w:rsidRDefault="00EF30FB" w:rsidP="00EF30FB">
            <w:pPr>
              <w:spacing w:before="60" w:after="60"/>
              <w:jc w:val="center"/>
              <w:rPr>
                <w:rFonts w:ascii="Arial" w:hAnsi="Arial" w:cs="Arial"/>
                <w:b/>
                <w:sz w:val="32"/>
                <w:szCs w:val="20"/>
              </w:rPr>
            </w:pPr>
            <w:r w:rsidRPr="00572638">
              <w:rPr>
                <w:rFonts w:ascii="Arial" w:hAnsi="Arial" w:cs="Arial"/>
                <w:b/>
                <w:sz w:val="32"/>
                <w:szCs w:val="20"/>
              </w:rPr>
              <w:t xml:space="preserve"> İZİN BELGESİ</w:t>
            </w:r>
          </w:p>
        </w:tc>
      </w:tr>
      <w:tr w:rsidR="00EF30FB" w:rsidRPr="00572638" w14:paraId="0B990318" w14:textId="77777777" w:rsidTr="00EF3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CB783" w14:textId="77777777" w:rsidR="009444AD" w:rsidRPr="00572638" w:rsidRDefault="00EF30FB" w:rsidP="009444AD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72638">
              <w:rPr>
                <w:rFonts w:ascii="Arial" w:hAnsi="Arial" w:cs="Arial"/>
                <w:b/>
                <w:sz w:val="20"/>
                <w:szCs w:val="20"/>
              </w:rPr>
              <w:t>ORGANİZASYONUN</w:t>
            </w:r>
          </w:p>
        </w:tc>
      </w:tr>
      <w:tr w:rsidR="00EF30FB" w:rsidRPr="00572638" w14:paraId="02BAEE05" w14:textId="77777777" w:rsidTr="00EF3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875C8" w14:textId="77777777" w:rsidR="00EF30FB" w:rsidRPr="00572638" w:rsidRDefault="00EF30FB" w:rsidP="00152CD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572638">
              <w:rPr>
                <w:rFonts w:ascii="Arial" w:hAnsi="Arial" w:cs="Arial"/>
                <w:sz w:val="20"/>
                <w:szCs w:val="20"/>
              </w:rPr>
              <w:t>Adı</w:t>
            </w:r>
          </w:p>
        </w:tc>
        <w:tc>
          <w:tcPr>
            <w:tcW w:w="7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B26C4" w14:textId="77777777" w:rsidR="00EF30FB" w:rsidRPr="00EF30FB" w:rsidRDefault="00A47057" w:rsidP="009444A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İTÜ TASARIM ATÖLYESİ –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tüTA</w:t>
            </w:r>
            <w:proofErr w:type="spellEnd"/>
          </w:p>
        </w:tc>
      </w:tr>
      <w:tr w:rsidR="00EF30FB" w:rsidRPr="00572638" w14:paraId="05D56A19" w14:textId="77777777" w:rsidTr="00EF3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9EDDD" w14:textId="77777777" w:rsidR="00EF30FB" w:rsidRPr="00572638" w:rsidRDefault="00EF30FB" w:rsidP="00152CD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572638">
              <w:rPr>
                <w:rFonts w:ascii="Arial" w:hAnsi="Arial" w:cs="Arial"/>
                <w:sz w:val="20"/>
                <w:szCs w:val="20"/>
              </w:rPr>
              <w:t>Yeri</w:t>
            </w:r>
          </w:p>
        </w:tc>
        <w:tc>
          <w:tcPr>
            <w:tcW w:w="7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70C09" w14:textId="77777777" w:rsidR="00EF30FB" w:rsidRPr="00EF30FB" w:rsidRDefault="00EF30FB" w:rsidP="00E14E77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F30FB">
              <w:rPr>
                <w:rFonts w:ascii="Arial" w:hAnsi="Arial" w:cs="Arial"/>
                <w:sz w:val="20"/>
                <w:szCs w:val="20"/>
              </w:rPr>
              <w:t xml:space="preserve">İTÜ </w:t>
            </w:r>
            <w:r w:rsidR="00E14E77">
              <w:rPr>
                <w:rFonts w:ascii="Arial" w:hAnsi="Arial" w:cs="Arial"/>
                <w:sz w:val="20"/>
                <w:szCs w:val="20"/>
              </w:rPr>
              <w:t>Mimarlık Fakültesi, Taşkışla</w:t>
            </w:r>
          </w:p>
        </w:tc>
      </w:tr>
      <w:tr w:rsidR="00EF30FB" w:rsidRPr="00572638" w14:paraId="31F822FB" w14:textId="77777777" w:rsidTr="00EF3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3F6BB" w14:textId="77777777" w:rsidR="00EF30FB" w:rsidRPr="00572638" w:rsidRDefault="00EF30FB" w:rsidP="00152CD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572638">
              <w:rPr>
                <w:rFonts w:ascii="Arial" w:hAnsi="Arial" w:cs="Arial"/>
                <w:sz w:val="20"/>
                <w:szCs w:val="20"/>
              </w:rPr>
              <w:t>Tarihi</w:t>
            </w:r>
          </w:p>
        </w:tc>
        <w:tc>
          <w:tcPr>
            <w:tcW w:w="7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D3FE0" w14:textId="0BD09A04" w:rsidR="00EF30FB" w:rsidRPr="00EF30FB" w:rsidRDefault="000E6753" w:rsidP="009444A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 xml:space="preserve"> Temmuz</w:t>
            </w:r>
            <w:r w:rsidR="00F2050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sz w:val="20"/>
                <w:szCs w:val="20"/>
              </w:rPr>
              <w:t xml:space="preserve">13 </w:t>
            </w:r>
            <w:r w:rsidR="00F20509">
              <w:rPr>
                <w:rFonts w:ascii="Arial" w:hAnsi="Arial" w:cs="Arial"/>
                <w:sz w:val="20"/>
                <w:szCs w:val="20"/>
              </w:rPr>
              <w:t>Temmuz</w:t>
            </w:r>
            <w:r w:rsidR="00A47057">
              <w:rPr>
                <w:rFonts w:ascii="Arial" w:hAnsi="Arial" w:cs="Arial"/>
                <w:sz w:val="20"/>
                <w:szCs w:val="20"/>
              </w:rPr>
              <w:t xml:space="preserve"> 20</w:t>
            </w:r>
            <w:r w:rsidR="00F20509">
              <w:rPr>
                <w:rFonts w:ascii="Arial" w:hAnsi="Arial" w:cs="Arial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EF30FB" w:rsidRPr="00572638" w14:paraId="44DCE625" w14:textId="77777777" w:rsidTr="00EF30FB"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2D047" w14:textId="77777777" w:rsidR="00EF30FB" w:rsidRPr="00572638" w:rsidRDefault="00EF30FB" w:rsidP="00152CDA">
            <w:pPr>
              <w:spacing w:before="60" w:after="6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ÖĞRENCİNİN</w:t>
            </w:r>
          </w:p>
        </w:tc>
      </w:tr>
      <w:tr w:rsidR="00EF30FB" w:rsidRPr="00572638" w14:paraId="6B91F4E7" w14:textId="77777777" w:rsidTr="00EF3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51"/>
        </w:trPr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5F5AD" w14:textId="77777777" w:rsidR="00EF30FB" w:rsidRPr="00572638" w:rsidRDefault="00EF30FB" w:rsidP="00152CD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572638">
              <w:rPr>
                <w:rFonts w:ascii="Arial" w:hAnsi="Arial" w:cs="Arial"/>
                <w:sz w:val="20"/>
                <w:szCs w:val="20"/>
              </w:rPr>
              <w:t>TC Kimlik No</w:t>
            </w:r>
          </w:p>
        </w:tc>
        <w:tc>
          <w:tcPr>
            <w:tcW w:w="7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EDEB0" w14:textId="77777777" w:rsidR="00EF30FB" w:rsidRPr="00EF30FB" w:rsidRDefault="00EF30FB" w:rsidP="00152CD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30FB" w:rsidRPr="00572638" w14:paraId="3C38B56E" w14:textId="77777777" w:rsidTr="00EF3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D4292" w14:textId="77777777" w:rsidR="00EF30FB" w:rsidRPr="00572638" w:rsidRDefault="00EF30FB" w:rsidP="00152CD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572638">
              <w:rPr>
                <w:rFonts w:ascii="Arial" w:hAnsi="Arial" w:cs="Arial"/>
                <w:sz w:val="20"/>
                <w:szCs w:val="20"/>
              </w:rPr>
              <w:t xml:space="preserve">Adı ve Soyadı        </w:t>
            </w:r>
          </w:p>
        </w:tc>
        <w:tc>
          <w:tcPr>
            <w:tcW w:w="7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B03B" w14:textId="77777777" w:rsidR="00EF30FB" w:rsidRPr="00EF30FB" w:rsidRDefault="00EF30FB" w:rsidP="00152CDA">
            <w:pPr>
              <w:keepNext/>
              <w:keepLines/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30FB" w:rsidRPr="00572638" w14:paraId="6D295882" w14:textId="77777777" w:rsidTr="00EF3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50950" w14:textId="77777777" w:rsidR="00EF30FB" w:rsidRPr="00572638" w:rsidRDefault="00EF30FB" w:rsidP="00152CDA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572638">
              <w:rPr>
                <w:rFonts w:ascii="Arial" w:hAnsi="Arial" w:cs="Arial"/>
                <w:sz w:val="20"/>
                <w:szCs w:val="20"/>
              </w:rPr>
              <w:t xml:space="preserve">Baba </w:t>
            </w:r>
            <w:r w:rsidR="009444AD">
              <w:rPr>
                <w:rFonts w:ascii="Arial" w:hAnsi="Arial" w:cs="Arial"/>
                <w:sz w:val="20"/>
                <w:szCs w:val="20"/>
              </w:rPr>
              <w:t>Adı/</w:t>
            </w:r>
            <w:r w:rsidRPr="00572638">
              <w:rPr>
                <w:rFonts w:ascii="Arial" w:hAnsi="Arial" w:cs="Arial"/>
                <w:sz w:val="20"/>
                <w:szCs w:val="20"/>
              </w:rPr>
              <w:t xml:space="preserve">Anne Adı               </w:t>
            </w:r>
          </w:p>
        </w:tc>
        <w:tc>
          <w:tcPr>
            <w:tcW w:w="7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31F6B" w14:textId="77777777" w:rsidR="00EF30FB" w:rsidRPr="00EF30FB" w:rsidRDefault="00EF30FB" w:rsidP="00152CDA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30FB">
              <w:rPr>
                <w:rFonts w:ascii="Arial" w:hAnsi="Arial" w:cs="Arial"/>
                <w:sz w:val="20"/>
                <w:szCs w:val="20"/>
              </w:rPr>
              <w:t>/</w:t>
            </w:r>
          </w:p>
        </w:tc>
      </w:tr>
      <w:tr w:rsidR="009444AD" w:rsidRPr="00572638" w14:paraId="2B43D897" w14:textId="77777777" w:rsidTr="001B53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5712E" w14:textId="77777777" w:rsidR="009444AD" w:rsidRPr="00EF30FB" w:rsidRDefault="009444AD" w:rsidP="009444A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72638">
              <w:rPr>
                <w:rFonts w:ascii="Arial" w:hAnsi="Arial" w:cs="Arial"/>
                <w:b/>
                <w:bCs/>
                <w:sz w:val="20"/>
                <w:szCs w:val="20"/>
              </w:rPr>
              <w:t>VELİSİNİN (VASİS</w:t>
            </w:r>
            <w:r w:rsidRPr="009444AD">
              <w:rPr>
                <w:rFonts w:ascii="Arial" w:hAnsi="Arial" w:cs="Arial"/>
                <w:b/>
                <w:bCs/>
                <w:sz w:val="20"/>
                <w:szCs w:val="20"/>
              </w:rPr>
              <w:t>İNİN)</w:t>
            </w:r>
            <w:r w:rsidR="00E14E77">
              <w:rPr>
                <w:rFonts w:ascii="Arial" w:hAnsi="Arial" w:cs="Arial"/>
                <w:b/>
                <w:bCs/>
                <w:sz w:val="20"/>
                <w:szCs w:val="20"/>
              </w:rPr>
              <w:t>- 18 Yaşından Küçükler için gereklidir</w:t>
            </w:r>
          </w:p>
        </w:tc>
      </w:tr>
      <w:tr w:rsidR="009444AD" w:rsidRPr="00572638" w14:paraId="449BE0A3" w14:textId="77777777" w:rsidTr="00EF3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8DB64" w14:textId="77777777" w:rsidR="009444AD" w:rsidRPr="00572638" w:rsidRDefault="009444AD" w:rsidP="009444A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572638">
              <w:rPr>
                <w:rFonts w:ascii="Arial" w:hAnsi="Arial" w:cs="Arial"/>
                <w:sz w:val="20"/>
                <w:szCs w:val="20"/>
              </w:rPr>
              <w:t>TC Kimlik No</w:t>
            </w:r>
          </w:p>
        </w:tc>
        <w:tc>
          <w:tcPr>
            <w:tcW w:w="7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5708E" w14:textId="77777777" w:rsidR="009444AD" w:rsidRPr="00EF30FB" w:rsidRDefault="009444AD" w:rsidP="009444A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444AD" w:rsidRPr="00572638" w14:paraId="1BBCE7AD" w14:textId="77777777" w:rsidTr="00EF3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59A2B" w14:textId="77777777" w:rsidR="009444AD" w:rsidRPr="00572638" w:rsidRDefault="009444AD" w:rsidP="009444A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572638">
              <w:rPr>
                <w:rFonts w:ascii="Arial" w:hAnsi="Arial" w:cs="Arial"/>
                <w:sz w:val="20"/>
                <w:szCs w:val="20"/>
              </w:rPr>
              <w:t xml:space="preserve">Adı ve Soyadı        </w:t>
            </w:r>
          </w:p>
        </w:tc>
        <w:tc>
          <w:tcPr>
            <w:tcW w:w="7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82C01" w14:textId="77777777" w:rsidR="009444AD" w:rsidRPr="00EF30FB" w:rsidRDefault="009444AD" w:rsidP="009444A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444AD" w:rsidRPr="00572638" w14:paraId="4D14F10F" w14:textId="77777777" w:rsidTr="00EF30F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08C00" w14:textId="77777777" w:rsidR="009444AD" w:rsidRPr="00572638" w:rsidRDefault="009444AD" w:rsidP="009444A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akınlık Derecesi</w:t>
            </w:r>
          </w:p>
        </w:tc>
        <w:tc>
          <w:tcPr>
            <w:tcW w:w="7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79FA9" w14:textId="77777777" w:rsidR="009444AD" w:rsidRPr="00EF30FB" w:rsidRDefault="009444AD" w:rsidP="009444A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7709E0C" w14:textId="77777777" w:rsidR="007616B9" w:rsidRDefault="007616B9"/>
    <w:p w14:paraId="766C04C7" w14:textId="77777777" w:rsidR="00EF30FB" w:rsidRDefault="00EF30FB" w:rsidP="00EF30FB">
      <w:pPr>
        <w:jc w:val="both"/>
      </w:pPr>
    </w:p>
    <w:p w14:paraId="29003F01" w14:textId="3E595243" w:rsidR="00EF30FB" w:rsidRDefault="00A47057" w:rsidP="00EF30FB">
      <w:pPr>
        <w:jc w:val="both"/>
      </w:pPr>
      <w:r>
        <w:t>Velisi olduğum …………………</w:t>
      </w:r>
      <w:r w:rsidR="00F20509">
        <w:t>………</w:t>
      </w:r>
      <w:r>
        <w:t xml:space="preserve">……….’in </w:t>
      </w:r>
      <w:r w:rsidR="00EF30FB">
        <w:t xml:space="preserve">İstanbul Teknik Üniversitesi </w:t>
      </w:r>
      <w:r w:rsidR="00E14E77">
        <w:t xml:space="preserve">Mimarlık Fakültesi bünyesinde </w:t>
      </w:r>
      <w:r w:rsidR="000E6753">
        <w:rPr>
          <w:b/>
        </w:rPr>
        <w:t>08 Temmuz –</w:t>
      </w:r>
      <w:r>
        <w:rPr>
          <w:b/>
        </w:rPr>
        <w:t xml:space="preserve"> </w:t>
      </w:r>
      <w:r w:rsidR="000E6753">
        <w:rPr>
          <w:b/>
        </w:rPr>
        <w:t xml:space="preserve">13 </w:t>
      </w:r>
      <w:r w:rsidR="00F20509">
        <w:rPr>
          <w:b/>
        </w:rPr>
        <w:t>Temmuz</w:t>
      </w:r>
      <w:r w:rsidR="0053013D">
        <w:rPr>
          <w:b/>
        </w:rPr>
        <w:t xml:space="preserve"> 20</w:t>
      </w:r>
      <w:r w:rsidR="00F20509">
        <w:rPr>
          <w:b/>
        </w:rPr>
        <w:t>2</w:t>
      </w:r>
      <w:r w:rsidR="000E6753">
        <w:rPr>
          <w:b/>
        </w:rPr>
        <w:t>4</w:t>
      </w:r>
      <w:r w:rsidR="00EF30FB">
        <w:t xml:space="preserve"> tarih</w:t>
      </w:r>
      <w:r w:rsidR="0053013D">
        <w:t>leri arasında</w:t>
      </w:r>
      <w:r w:rsidR="00EF30FB">
        <w:t xml:space="preserve"> </w:t>
      </w:r>
      <w:r w:rsidR="00E14E77">
        <w:t xml:space="preserve">yapılacak </w:t>
      </w:r>
      <w:r>
        <w:t xml:space="preserve">İTÜ TASARIM ATÖLYESİ - </w:t>
      </w:r>
      <w:proofErr w:type="spellStart"/>
      <w:r>
        <w:t>itüTA</w:t>
      </w:r>
      <w:proofErr w:type="spellEnd"/>
      <w:r w:rsidR="00E14E77">
        <w:t xml:space="preserve"> kapsamında düzenlenen </w:t>
      </w:r>
      <w:r>
        <w:t>yaz okuluna</w:t>
      </w:r>
      <w:r w:rsidR="0053013D">
        <w:t xml:space="preserve"> katılmasına</w:t>
      </w:r>
      <w:r w:rsidR="00D26B36">
        <w:t xml:space="preserve"> ve kendisinin </w:t>
      </w:r>
      <w:r w:rsidR="00E14E77">
        <w:t>çalışma</w:t>
      </w:r>
      <w:r w:rsidR="00D26B36">
        <w:t xml:space="preserve"> süresince, fotoğraf ve video çekimlerinde yer alması durumunda bu görsel içeriğin İTÜ’nün tanıtım faaliyetleri kapsamında kullanılmasına </w:t>
      </w:r>
      <w:r w:rsidR="00EF30FB">
        <w:t>izin veriyorum.</w:t>
      </w:r>
    </w:p>
    <w:p w14:paraId="097DD4D2" w14:textId="77777777" w:rsidR="00EF30FB" w:rsidRDefault="00EF30FB" w:rsidP="00EF30FB">
      <w:pPr>
        <w:jc w:val="both"/>
      </w:pPr>
    </w:p>
    <w:p w14:paraId="3B5A2C65" w14:textId="77777777" w:rsidR="00EF30FB" w:rsidRDefault="00EF30FB" w:rsidP="00EF30FB">
      <w:pPr>
        <w:jc w:val="both"/>
      </w:pPr>
    </w:p>
    <w:p w14:paraId="0D65E9B3" w14:textId="3AEA3121" w:rsidR="00EF30FB" w:rsidRDefault="00EF30FB" w:rsidP="00EF30FB">
      <w:pPr>
        <w:ind w:left="6372" w:firstLine="708"/>
        <w:jc w:val="center"/>
      </w:pPr>
    </w:p>
    <w:p w14:paraId="456B9CA6" w14:textId="4C656817" w:rsidR="00F20509" w:rsidRDefault="00F20509" w:rsidP="00EF30FB">
      <w:pPr>
        <w:ind w:left="6372" w:firstLine="708"/>
        <w:jc w:val="center"/>
      </w:pPr>
    </w:p>
    <w:p w14:paraId="695727C0" w14:textId="77777777" w:rsidR="00F20509" w:rsidRDefault="00F20509" w:rsidP="00EF30FB">
      <w:pPr>
        <w:ind w:left="6372" w:firstLine="708"/>
        <w:jc w:val="center"/>
      </w:pPr>
    </w:p>
    <w:p w14:paraId="19C324B0" w14:textId="77777777" w:rsidR="00EF30FB" w:rsidRDefault="00EF30FB" w:rsidP="00EF30FB">
      <w:pPr>
        <w:ind w:left="6372" w:firstLine="708"/>
        <w:jc w:val="center"/>
      </w:pPr>
    </w:p>
    <w:p w14:paraId="6E63314D" w14:textId="77777777" w:rsidR="00EF30FB" w:rsidRDefault="00EF30FB" w:rsidP="00EF30FB">
      <w:pPr>
        <w:ind w:left="6372" w:firstLine="708"/>
        <w:jc w:val="center"/>
      </w:pPr>
    </w:p>
    <w:p w14:paraId="6E674E1B" w14:textId="77777777" w:rsidR="00EF30FB" w:rsidRDefault="00EF30FB" w:rsidP="00EF30FB">
      <w:pPr>
        <w:ind w:left="6372" w:firstLine="708"/>
        <w:jc w:val="center"/>
      </w:pPr>
      <w:r>
        <w:t>Veli (Vasi)</w:t>
      </w:r>
    </w:p>
    <w:p w14:paraId="0C2C5AD2" w14:textId="77777777" w:rsidR="00EF30FB" w:rsidRDefault="009444AD" w:rsidP="00EF30FB">
      <w:pPr>
        <w:jc w:val="right"/>
      </w:pPr>
      <w:r>
        <w:t xml:space="preserve">(Ad </w:t>
      </w:r>
      <w:proofErr w:type="spellStart"/>
      <w:r>
        <w:t>Soyad</w:t>
      </w:r>
      <w:proofErr w:type="spellEnd"/>
      <w:r w:rsidR="00EF30FB">
        <w:t xml:space="preserve"> ve İmza)</w:t>
      </w:r>
    </w:p>
    <w:sectPr w:rsidR="00EF30FB" w:rsidSect="00943C7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02969" w14:textId="77777777" w:rsidR="00943C7F" w:rsidRDefault="00943C7F" w:rsidP="00EF30FB">
      <w:r>
        <w:separator/>
      </w:r>
    </w:p>
  </w:endnote>
  <w:endnote w:type="continuationSeparator" w:id="0">
    <w:p w14:paraId="563BE534" w14:textId="77777777" w:rsidR="00943C7F" w:rsidRDefault="00943C7F" w:rsidP="00EF3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AB517" w14:textId="77777777" w:rsidR="00943C7F" w:rsidRDefault="00943C7F" w:rsidP="00EF30FB">
      <w:r>
        <w:separator/>
      </w:r>
    </w:p>
  </w:footnote>
  <w:footnote w:type="continuationSeparator" w:id="0">
    <w:p w14:paraId="0E9243D0" w14:textId="77777777" w:rsidR="00943C7F" w:rsidRDefault="00943C7F" w:rsidP="00EF30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bI0NTQ0MTMyMbRU0lEKTi0uzszPAykwrAUAuPxRYSwAAAA="/>
  </w:docVars>
  <w:rsids>
    <w:rsidRoot w:val="00D27CF9"/>
    <w:rsid w:val="000C07DE"/>
    <w:rsid w:val="000E6753"/>
    <w:rsid w:val="00117881"/>
    <w:rsid w:val="00372512"/>
    <w:rsid w:val="0053013D"/>
    <w:rsid w:val="007616B9"/>
    <w:rsid w:val="008353D1"/>
    <w:rsid w:val="00943C7F"/>
    <w:rsid w:val="009444AD"/>
    <w:rsid w:val="00A47057"/>
    <w:rsid w:val="00A87E6A"/>
    <w:rsid w:val="00C2753A"/>
    <w:rsid w:val="00D26B36"/>
    <w:rsid w:val="00D27CF9"/>
    <w:rsid w:val="00E14E77"/>
    <w:rsid w:val="00E16E97"/>
    <w:rsid w:val="00EF30FB"/>
    <w:rsid w:val="00F20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4EE65A0"/>
  <w15:docId w15:val="{30FE8952-C12F-5D43-A03D-EC193115C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0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EF30F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F30FB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FootnoteReference">
    <w:name w:val="footnote reference"/>
    <w:semiHidden/>
    <w:rsid w:val="00EF30F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F30F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30F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EF30F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30F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30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0FB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EAFE10-ADD5-437E-AAA4-E228228A9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zgi</dc:creator>
  <cp:lastModifiedBy>Mehmet Mehmet</cp:lastModifiedBy>
  <cp:revision>2</cp:revision>
  <cp:lastPrinted>2017-12-01T09:19:00Z</cp:lastPrinted>
  <dcterms:created xsi:type="dcterms:W3CDTF">2024-04-03T10:57:00Z</dcterms:created>
  <dcterms:modified xsi:type="dcterms:W3CDTF">2024-04-03T10:57:00Z</dcterms:modified>
</cp:coreProperties>
</file>